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66C6BD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65E30944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3D22E2">
        <w:rPr>
          <w:rFonts w:ascii="Calibri" w:hAnsi="Calibri" w:cs="Calibri"/>
          <w:b/>
          <w:sz w:val="28"/>
          <w:szCs w:val="28"/>
          <w:u w:val="single"/>
        </w:rPr>
        <w:t xml:space="preserve">Čestné prohlášení o splnění základní způsobilosti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51E74FEB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</w:rPr>
      </w:pP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veřejné zakázky malého rozsahu – Příloha č.</w:t>
      </w:r>
      <w:r w:rsidR="009427BB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1</w:t>
      </w:r>
    </w:p>
    <w:p w14:paraId="31F1B886" w14:textId="112A3A07" w:rsidR="003D22E2" w:rsidRPr="00D107D1" w:rsidRDefault="003D22E2" w:rsidP="00D107D1">
      <w:pPr>
        <w:jc w:val="center"/>
        <w:rPr>
          <w:rFonts w:ascii="Calibri" w:hAnsi="Calibri" w:cs="Calibri"/>
          <w:b/>
          <w:sz w:val="28"/>
          <w:szCs w:val="28"/>
        </w:rPr>
      </w:pPr>
      <w:r w:rsidRPr="006A2C6F">
        <w:rPr>
          <w:rFonts w:ascii="Calibri" w:hAnsi="Calibri" w:cs="Calibri"/>
          <w:b/>
          <w:sz w:val="28"/>
          <w:szCs w:val="28"/>
        </w:rPr>
        <w:t>„</w:t>
      </w:r>
      <w:r w:rsidR="007D6DF1" w:rsidRPr="006A2C6F">
        <w:rPr>
          <w:rFonts w:ascii="Calibri" w:hAnsi="Calibri" w:cs="Calibri"/>
          <w:b/>
          <w:bCs/>
          <w:sz w:val="28"/>
          <w:szCs w:val="28"/>
        </w:rPr>
        <w:t>REKONSTRUKCE BUDOVY ZŠ V OBCI ZÁRYBY</w:t>
      </w:r>
      <w:r w:rsidRPr="006A2C6F">
        <w:rPr>
          <w:rFonts w:ascii="Calibri" w:hAnsi="Calibri" w:cs="Calibri"/>
          <w:b/>
          <w:sz w:val="28"/>
          <w:szCs w:val="28"/>
        </w:rPr>
        <w:t>“</w:t>
      </w:r>
    </w:p>
    <w:p w14:paraId="2140B177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</w:p>
    <w:p w14:paraId="49E4F254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  <w:r w:rsidRPr="003D22E2">
        <w:rPr>
          <w:rFonts w:ascii="Calibri" w:hAnsi="Calibri" w:cs="Calibri"/>
          <w:b/>
        </w:rPr>
        <w:t>Prohlašuji, že jako</w:t>
      </w:r>
      <w:r w:rsidRPr="003D22E2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Pr="003D22E2">
        <w:rPr>
          <w:rFonts w:ascii="Calibri" w:hAnsi="Calibri" w:cs="Calibri"/>
          <w:b/>
        </w:rPr>
        <w:t xml:space="preserve"> splňuji základní způsobilost, neboť jsem účastníkem:</w:t>
      </w:r>
    </w:p>
    <w:p w14:paraId="6F316105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byl v zemi svého sídla v posledních 5 letech před zahájením zadávacího řízení pravomocně odsouzen pro trestný č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in spáchaný ve prospěch organizované zločinecké skupiny nebo trestný čin účasti na organizované zločinecké skupině, trestný čin obchodování s lidmi, trestné činy proti majetku v podobě podvodu, úvěrového podvodu, dotačního podvodu, podílnictví, podílnictví z nedbalosti, legalizace výnosů z trestné činnosti, legalizace výnosů z trestné činnosti z nedbalosti, trestné činy hospodářské v podobě zneužití informace a postavení v obchodním styku, sjednání výhody při zadání veřejné zakázky, při veřejné soutěži a veřejné dražbě, pletichy při zadání veřejné zakázky a při veřejné soutěži, pletichy při veřejné dražbě, poškození finančních zájmů Evropské unie, trestné činy obecně nebezpečné, trestné činy proti České republice, cizímu státu a mezinárodní organizaci, trestné činy proti pořádku ve věcech veřejných v podobě trestných činů proti výkonu pravomoci orgánu veřejné moci a úřední osoby, trestné činy úředních osob, úplatkářství a jiná rušení činnosti orgánu veřejné moci nebo obdobný trestný čin podle právního řádu země sídla dodavatele, přičemž k zahlazeným odsouzením se nepřihlíží; jde-li o právnickou osobu, splňuje tuto podmínku tato právnická osoba a zároveň každý člen statutárního orgánu, a je-li členem statutárního orgánu dodavatele právnická osoba, splňuje tuto podmínku jak tato právnická osoba, tak každý člen statutárního orgánu této právnické osoby a osoba zastupující tuto </w:t>
      </w:r>
      <w:r w:rsidR="00136793" w:rsidRPr="003D22E2">
        <w:rPr>
          <w:rFonts w:ascii="Calibri" w:hAnsi="Calibri" w:cs="Calibri"/>
          <w:sz w:val="22"/>
          <w:szCs w:val="22"/>
          <w:shd w:val="clear" w:color="auto" w:fill="FFFFFF"/>
        </w:rPr>
        <w:t>právnickou osobu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 v statutárním orgánu dodavatele,</w:t>
      </w:r>
    </w:p>
    <w:p w14:paraId="5463FB38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má v České republice nebo v zemi svého sídla v evidenci daní zachycen splatný daňový nedoplatek,</w:t>
      </w:r>
    </w:p>
    <w:p w14:paraId="1AA97DA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 České republice nebo v zemi svého sídla splatný nedoplatek na pojistném nebo na penále na veřejné zdravotní pojištění, </w:t>
      </w:r>
    </w:p>
    <w:p w14:paraId="7346D94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 České republice nebo v zemi svého sídla splatný nedoplatek na pojistném nebo na penále na sociální zabezpečení a příspěvku na státní politiku zaměstnanosti, </w:t>
      </w:r>
    </w:p>
    <w:p w14:paraId="000AF9BA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ní v likvidaci a nebylo proti němu vydáno rozhodnutí o úpadku, nebyla vůči němu nařízena nucená správa podle jiného právního předpisu nebo v obdobné situaci podle právního řádu země sídla 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>dodavatele.</w:t>
      </w:r>
    </w:p>
    <w:p w14:paraId="401B0234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730501E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37E8476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Uchazeč: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67AC7C7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F305DD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D8BDA5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59432287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7F906B5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62738BDA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5C90589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BE61C5C" w14:textId="77777777" w:rsidR="00ED383A" w:rsidRPr="003D22E2" w:rsidRDefault="00ED383A" w:rsidP="00ED383A">
      <w:pPr>
        <w:rPr>
          <w:rFonts w:ascii="Calibri" w:hAnsi="Calibri" w:cs="Calibri"/>
        </w:rPr>
      </w:pPr>
      <w:r w:rsidRPr="003D22E2">
        <w:rPr>
          <w:rFonts w:ascii="Calibri" w:hAnsi="Calibri" w:cs="Calibri"/>
          <w:sz w:val="20"/>
          <w:szCs w:val="20"/>
        </w:rPr>
        <w:t>V…………</w:t>
      </w:r>
      <w:proofErr w:type="gramStart"/>
      <w:r w:rsidRPr="003D22E2">
        <w:rPr>
          <w:rFonts w:ascii="Calibri" w:hAnsi="Calibri" w:cs="Calibri"/>
          <w:sz w:val="20"/>
          <w:szCs w:val="20"/>
        </w:rPr>
        <w:t>…….</w:t>
      </w:r>
      <w:proofErr w:type="gramEnd"/>
      <w:r w:rsidRPr="003D22E2">
        <w:rPr>
          <w:rFonts w:ascii="Calibri" w:hAnsi="Calibri" w:cs="Calibri"/>
          <w:sz w:val="20"/>
          <w:szCs w:val="20"/>
        </w:rPr>
        <w:t xml:space="preserve">dne………………...............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>Podpis………………………………………</w:t>
      </w:r>
      <w:proofErr w:type="gramStart"/>
      <w:r w:rsidRPr="003D22E2">
        <w:rPr>
          <w:rFonts w:ascii="Calibri" w:hAnsi="Calibri" w:cs="Calibri"/>
          <w:sz w:val="20"/>
          <w:szCs w:val="20"/>
        </w:rPr>
        <w:t>…….</w:t>
      </w:r>
      <w:proofErr w:type="gramEnd"/>
      <w:r w:rsidRPr="003D22E2">
        <w:rPr>
          <w:rFonts w:ascii="Calibri" w:hAnsi="Calibri" w:cs="Calibri"/>
          <w:sz w:val="20"/>
          <w:szCs w:val="20"/>
        </w:rPr>
        <w:t>.</w:t>
      </w:r>
    </w:p>
    <w:p w14:paraId="15DAA2C2" w14:textId="77777777" w:rsidR="007605E2" w:rsidRPr="003D22E2" w:rsidRDefault="007605E2">
      <w:pPr>
        <w:rPr>
          <w:rFonts w:ascii="Calibri" w:hAnsi="Calibri" w:cs="Calibri"/>
          <w:b/>
          <w:bCs/>
        </w:rPr>
      </w:pPr>
    </w:p>
    <w:sectPr w:rsidR="007605E2" w:rsidRPr="003D22E2" w:rsidSect="00B81A3B"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37155" w14:textId="77777777" w:rsidR="008B77BE" w:rsidRDefault="008B77BE">
      <w:r>
        <w:separator/>
      </w:r>
    </w:p>
  </w:endnote>
  <w:endnote w:type="continuationSeparator" w:id="0">
    <w:p w14:paraId="5DEDDAA0" w14:textId="77777777" w:rsidR="008B77BE" w:rsidRDefault="008B7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76C76" w14:textId="77777777" w:rsidR="008B77BE" w:rsidRDefault="008B77BE">
      <w:r>
        <w:separator/>
      </w:r>
    </w:p>
  </w:footnote>
  <w:footnote w:type="continuationSeparator" w:id="0">
    <w:p w14:paraId="5AB8D480" w14:textId="77777777" w:rsidR="008B77BE" w:rsidRDefault="008B77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7UwNDAzNDExNDRX0lEKTi0uzszPAykwqgUAtX8pSCwAAAA="/>
  </w:docVars>
  <w:rsids>
    <w:rsidRoot w:val="00FE6663"/>
    <w:rsid w:val="00073314"/>
    <w:rsid w:val="000851D7"/>
    <w:rsid w:val="000C1AEB"/>
    <w:rsid w:val="000E09FE"/>
    <w:rsid w:val="00114CC1"/>
    <w:rsid w:val="00124235"/>
    <w:rsid w:val="00136793"/>
    <w:rsid w:val="00140BE5"/>
    <w:rsid w:val="00153392"/>
    <w:rsid w:val="00216EA0"/>
    <w:rsid w:val="00282897"/>
    <w:rsid w:val="002E04FF"/>
    <w:rsid w:val="00323DC7"/>
    <w:rsid w:val="00350E58"/>
    <w:rsid w:val="00364CC7"/>
    <w:rsid w:val="003B3AE1"/>
    <w:rsid w:val="003C46C8"/>
    <w:rsid w:val="003D22E2"/>
    <w:rsid w:val="003D5C39"/>
    <w:rsid w:val="004112F7"/>
    <w:rsid w:val="00430149"/>
    <w:rsid w:val="00455FD6"/>
    <w:rsid w:val="00472C63"/>
    <w:rsid w:val="00495DA3"/>
    <w:rsid w:val="004A0C2F"/>
    <w:rsid w:val="005816C2"/>
    <w:rsid w:val="00594ADB"/>
    <w:rsid w:val="005B71A9"/>
    <w:rsid w:val="0063173F"/>
    <w:rsid w:val="006A2C6F"/>
    <w:rsid w:val="006D639F"/>
    <w:rsid w:val="0070569C"/>
    <w:rsid w:val="0070721A"/>
    <w:rsid w:val="007605E2"/>
    <w:rsid w:val="00765AA5"/>
    <w:rsid w:val="007C627F"/>
    <w:rsid w:val="007D6DF1"/>
    <w:rsid w:val="007E73C7"/>
    <w:rsid w:val="00852B29"/>
    <w:rsid w:val="008777E6"/>
    <w:rsid w:val="008842A6"/>
    <w:rsid w:val="008940FF"/>
    <w:rsid w:val="008B77BE"/>
    <w:rsid w:val="008E0A3E"/>
    <w:rsid w:val="00901D69"/>
    <w:rsid w:val="009427BB"/>
    <w:rsid w:val="009969A4"/>
    <w:rsid w:val="009A4F91"/>
    <w:rsid w:val="00A14191"/>
    <w:rsid w:val="00A2481D"/>
    <w:rsid w:val="00A3010A"/>
    <w:rsid w:val="00A5416B"/>
    <w:rsid w:val="00A85821"/>
    <w:rsid w:val="00AB1F20"/>
    <w:rsid w:val="00AC6668"/>
    <w:rsid w:val="00B0144F"/>
    <w:rsid w:val="00B50AE8"/>
    <w:rsid w:val="00B81A3B"/>
    <w:rsid w:val="00B8708C"/>
    <w:rsid w:val="00C04659"/>
    <w:rsid w:val="00C0581C"/>
    <w:rsid w:val="00C252C4"/>
    <w:rsid w:val="00C37379"/>
    <w:rsid w:val="00C54632"/>
    <w:rsid w:val="00C56CBE"/>
    <w:rsid w:val="00D107D1"/>
    <w:rsid w:val="00D10F19"/>
    <w:rsid w:val="00DE7414"/>
    <w:rsid w:val="00DF208A"/>
    <w:rsid w:val="00E07AB8"/>
    <w:rsid w:val="00E52C46"/>
    <w:rsid w:val="00E62D37"/>
    <w:rsid w:val="00E66FF0"/>
    <w:rsid w:val="00ED383A"/>
    <w:rsid w:val="00EF6570"/>
    <w:rsid w:val="00F92664"/>
    <w:rsid w:val="00FE66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C68B47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708C"/>
    <w:rPr>
      <w:sz w:val="24"/>
      <w:szCs w:val="24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8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creator>info</dc:creator>
  <cp:lastModifiedBy>Machová Hana</cp:lastModifiedBy>
  <cp:revision>2</cp:revision>
  <cp:lastPrinted>2013-07-17T13:14:00Z</cp:lastPrinted>
  <dcterms:created xsi:type="dcterms:W3CDTF">2023-02-09T12:26:00Z</dcterms:created>
  <dcterms:modified xsi:type="dcterms:W3CDTF">2023-02-09T12:26:00Z</dcterms:modified>
</cp:coreProperties>
</file>